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Yuri Herrer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ur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rrer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14 Dickey Ave, North Chicago, IL, USA North Chicago 6006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yuriherreraa@gmail.com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2187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l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1/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2/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